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C3A2F" w14:textId="77777777" w:rsidR="00D85EE4" w:rsidRPr="00555163" w:rsidRDefault="00555163" w:rsidP="00845929">
      <w:pPr>
        <w:pStyle w:val="Title"/>
        <w:spacing w:before="0"/>
      </w:pPr>
      <w:r w:rsidRPr="00555163">
        <w:t>T</w:t>
      </w:r>
      <w:r w:rsidR="008E7C4D" w:rsidRPr="00555163">
        <w:t>itle</w:t>
      </w:r>
      <w:r w:rsidRPr="00555163">
        <w:t xml:space="preserve"> style</w:t>
      </w:r>
    </w:p>
    <w:p w14:paraId="34710AB2" w14:textId="77777777" w:rsidR="00D85EE4" w:rsidRDefault="008E7C4D" w:rsidP="00555163">
      <w:pPr>
        <w:pStyle w:val="Author"/>
      </w:pPr>
      <w:r w:rsidRPr="00555163">
        <w:t>Author</w:t>
      </w:r>
      <w:r w:rsidR="00555163" w:rsidRPr="00555163">
        <w:t xml:space="preserve"> Subtitle S</w:t>
      </w:r>
      <w:r w:rsidR="00555163">
        <w:t>tyle</w:t>
      </w:r>
    </w:p>
    <w:p w14:paraId="6FB41E9C" w14:textId="77777777" w:rsidR="00555163" w:rsidRPr="00555163" w:rsidRDefault="00555163" w:rsidP="00555163">
      <w:pPr>
        <w:pStyle w:val="Date"/>
        <w:rPr>
          <w:rFonts w:ascii="Times New Roman" w:hAnsi="Times New Roman" w:cs="Times New Roman"/>
          <w:b/>
          <w:bCs/>
          <w:sz w:val="20"/>
          <w:szCs w:val="20"/>
        </w:rPr>
      </w:pPr>
      <w:r w:rsidRPr="00555163">
        <w:t>MONTH AND YEAR (STYLE: SUBTLE REFERENCE)</w:t>
      </w:r>
    </w:p>
    <w:p w14:paraId="6C073F9B" w14:textId="77777777" w:rsidR="00555163" w:rsidRPr="00555163" w:rsidRDefault="00555163" w:rsidP="005A2F75">
      <w:pPr>
        <w:pStyle w:val="Heading1"/>
        <w:rPr>
          <w:rFonts w:ascii="Times New Roman" w:hAnsi="Times New Roman" w:cs="Times New Roman"/>
        </w:rPr>
      </w:pPr>
      <w:bookmarkStart w:id="0" w:name="heading-1"/>
      <w:bookmarkEnd w:id="0"/>
      <w:r w:rsidRPr="00555163">
        <w:lastRenderedPageBreak/>
        <w:t>Heading 1</w:t>
      </w:r>
    </w:p>
    <w:p w14:paraId="6D1FFDBD" w14:textId="77777777" w:rsidR="00D85EE4" w:rsidRDefault="008E7C4D" w:rsidP="00D60FC6">
      <w:pPr>
        <w:pStyle w:val="FirstParagraph"/>
      </w:pPr>
      <w:r>
        <w:t>This is plain text</w:t>
      </w:r>
    </w:p>
    <w:p w14:paraId="7F56332B" w14:textId="77777777" w:rsidR="00D85EE4" w:rsidRDefault="00555163" w:rsidP="00555163">
      <w:pPr>
        <w:pStyle w:val="Heading2"/>
      </w:pPr>
      <w:bookmarkStart w:id="1" w:name="heading-2"/>
      <w:bookmarkEnd w:id="1"/>
      <w:r w:rsidRPr="00555163">
        <w:t>Heading 2 Heading 2 Heading 2</w:t>
      </w:r>
    </w:p>
    <w:p w14:paraId="28F5EE09" w14:textId="77777777" w:rsidR="00D85EE4" w:rsidRDefault="00555163" w:rsidP="00D60FC6">
      <w:pPr>
        <w:pStyle w:val="FirstParagraph"/>
      </w:pPr>
      <w:bookmarkStart w:id="2" w:name="_Hlk2272585"/>
      <w:r w:rsidRPr="00555163">
        <w:t xml:space="preserve">Body Text: </w:t>
      </w:r>
      <w:proofErr w:type="spellStart"/>
      <w:r w:rsidRPr="00555163">
        <w:t>Quisiminusam</w:t>
      </w:r>
      <w:proofErr w:type="spellEnd"/>
      <w:r w:rsidRPr="00555163">
        <w:t xml:space="preserve"> </w:t>
      </w:r>
      <w:bookmarkEnd w:id="2"/>
      <w:proofErr w:type="spellStart"/>
      <w:r w:rsidRPr="00555163">
        <w:t>quam</w:t>
      </w:r>
      <w:proofErr w:type="spellEnd"/>
      <w:r w:rsidRPr="00555163">
        <w:t xml:space="preserve"> </w:t>
      </w:r>
      <w:proofErr w:type="spellStart"/>
      <w:r w:rsidRPr="00555163">
        <w:t>hitatur</w:t>
      </w:r>
      <w:proofErr w:type="spellEnd"/>
      <w:r w:rsidRPr="00555163">
        <w:t xml:space="preserve"> a </w:t>
      </w:r>
      <w:proofErr w:type="spellStart"/>
      <w:r w:rsidRPr="00555163">
        <w:t>quia</w:t>
      </w:r>
      <w:proofErr w:type="spellEnd"/>
      <w:r w:rsidRPr="00555163">
        <w:t xml:space="preserve"> </w:t>
      </w:r>
      <w:proofErr w:type="spellStart"/>
      <w:r w:rsidRPr="00555163">
        <w:t>nem</w:t>
      </w:r>
      <w:proofErr w:type="spellEnd"/>
      <w:r w:rsidRPr="00555163">
        <w:t xml:space="preserve"> que </w:t>
      </w:r>
      <w:proofErr w:type="spellStart"/>
      <w:r w:rsidRPr="00555163">
        <w:t>cusdam</w:t>
      </w:r>
      <w:proofErr w:type="spellEnd"/>
      <w:r w:rsidRPr="00555163">
        <w:t xml:space="preserve"> qui </w:t>
      </w:r>
      <w:proofErr w:type="spellStart"/>
      <w:r w:rsidRPr="00555163">
        <w:t>doluptatiae</w:t>
      </w:r>
      <w:proofErr w:type="spellEnd"/>
      <w:r w:rsidRPr="00555163">
        <w:t xml:space="preserve">. </w:t>
      </w:r>
      <w:proofErr w:type="spellStart"/>
      <w:r w:rsidRPr="00555163">
        <w:t>Dolorum</w:t>
      </w:r>
      <w:proofErr w:type="spellEnd"/>
      <w:r w:rsidRPr="00555163">
        <w:t xml:space="preserve"> </w:t>
      </w:r>
      <w:proofErr w:type="spellStart"/>
      <w:r w:rsidRPr="00555163">
        <w:t>eatinve</w:t>
      </w:r>
      <w:proofErr w:type="spellEnd"/>
      <w:r w:rsidRPr="00555163">
        <w:t xml:space="preserve"> </w:t>
      </w:r>
      <w:proofErr w:type="spellStart"/>
      <w:r w:rsidRPr="00555163">
        <w:t>llestiorum</w:t>
      </w:r>
      <w:proofErr w:type="spellEnd"/>
      <w:r w:rsidRPr="00555163">
        <w:t xml:space="preserve"> rest </w:t>
      </w:r>
      <w:proofErr w:type="spellStart"/>
      <w:r w:rsidRPr="00555163">
        <w:t>explibusdam</w:t>
      </w:r>
      <w:proofErr w:type="spellEnd"/>
      <w:r w:rsidRPr="00555163">
        <w:t xml:space="preserve"> re </w:t>
      </w:r>
      <w:proofErr w:type="spellStart"/>
      <w:r w:rsidRPr="00555163">
        <w:t>i</w:t>
      </w:r>
      <w:r w:rsidR="008E7C4D">
        <w:t>This</w:t>
      </w:r>
      <w:proofErr w:type="spellEnd"/>
      <w:r w:rsidR="008E7C4D">
        <w:t xml:space="preserve"> is plain text</w:t>
      </w:r>
    </w:p>
    <w:p w14:paraId="7DB99B05" w14:textId="77777777" w:rsidR="00D85EE4" w:rsidRDefault="00555163" w:rsidP="00555163">
      <w:pPr>
        <w:pStyle w:val="Heading3"/>
      </w:pPr>
      <w:bookmarkStart w:id="3" w:name="heading-3"/>
      <w:bookmarkEnd w:id="3"/>
      <w:r w:rsidRPr="00555163">
        <w:t>Heading 3</w:t>
      </w:r>
      <w:r>
        <w:t xml:space="preserve"> </w:t>
      </w:r>
      <w:r w:rsidR="008E7C4D">
        <w:t>Heading 3</w:t>
      </w:r>
    </w:p>
    <w:p w14:paraId="547D0128" w14:textId="77777777" w:rsidR="009D1F04" w:rsidRDefault="009D1F04" w:rsidP="009D1F04">
      <w:pPr>
        <w:pStyle w:val="Heading4"/>
      </w:pPr>
      <w:bookmarkStart w:id="4" w:name="heading-4"/>
      <w:bookmarkEnd w:id="4"/>
    </w:p>
    <w:p w14:paraId="5AA23C90" w14:textId="3E78D590" w:rsidR="009D1F04" w:rsidRDefault="009D1F04" w:rsidP="009D1F04">
      <w:pPr>
        <w:pStyle w:val="Heading4"/>
      </w:pPr>
      <w:r w:rsidRPr="009D1F04">
        <w:t>Heading 4</w:t>
      </w:r>
    </w:p>
    <w:p w14:paraId="3CA5D898" w14:textId="41730C8C" w:rsidR="00026F3B" w:rsidRDefault="00026F3B" w:rsidP="00026F3B">
      <w:pPr>
        <w:pStyle w:val="BodyText"/>
      </w:pPr>
    </w:p>
    <w:p w14:paraId="75B51BB7" w14:textId="132A18D0" w:rsidR="00026F3B" w:rsidRPr="00387C7E" w:rsidRDefault="00026F3B" w:rsidP="00026F3B">
      <w:pPr>
        <w:pStyle w:val="Heading5"/>
        <w:rPr>
          <w:b/>
          <w:bCs/>
        </w:rPr>
      </w:pPr>
      <w:r w:rsidRPr="00387C7E">
        <w:rPr>
          <w:bCs/>
        </w:rPr>
        <w:t>Heading 5</w:t>
      </w:r>
    </w:p>
    <w:p w14:paraId="5A5E3B38" w14:textId="3CEFE05A" w:rsidR="00EF7F3A" w:rsidRPr="00387C7E" w:rsidRDefault="00D32F7E" w:rsidP="006317AC">
      <w:pPr>
        <w:pStyle w:val="Heading5"/>
        <w:rPr>
          <w:b/>
        </w:rPr>
      </w:pPr>
      <w:r w:rsidRPr="00387C7E">
        <w:t>Highlighted Pa</w:t>
      </w:r>
      <w:bookmarkStart w:id="5" w:name="_GoBack"/>
      <w:bookmarkEnd w:id="5"/>
      <w:r w:rsidRPr="00387C7E">
        <w:t>ra</w:t>
      </w:r>
    </w:p>
    <w:p w14:paraId="1CFA42C5" w14:textId="77777777" w:rsidR="00D85EE4" w:rsidRDefault="008E7C4D" w:rsidP="00D60FC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7E04CF8" w14:textId="77777777" w:rsidR="00D60FC6" w:rsidRPr="00D60FC6" w:rsidRDefault="00D60FC6" w:rsidP="00D60FC6">
      <w:pPr>
        <w:pStyle w:val="BodyText"/>
      </w:pPr>
      <w:r w:rsidRPr="00D60FC6">
        <w:t xml:space="preserve">Body Text: </w:t>
      </w:r>
      <w:proofErr w:type="spellStart"/>
      <w:r w:rsidRPr="00D60FC6">
        <w:t>Quisiminusam</w:t>
      </w:r>
      <w:proofErr w:type="spellEnd"/>
      <w:r w:rsidRPr="00D60FC6">
        <w:t xml:space="preserve"> </w:t>
      </w:r>
      <w:proofErr w:type="spellStart"/>
      <w:r w:rsidRPr="00D60FC6">
        <w:t>quam</w:t>
      </w:r>
      <w:proofErr w:type="spellEnd"/>
      <w:r w:rsidRPr="00D60FC6">
        <w:t xml:space="preserve"> </w:t>
      </w:r>
      <w:proofErr w:type="spellStart"/>
      <w:r w:rsidRPr="00D60FC6">
        <w:t>hitatur</w:t>
      </w:r>
      <w:proofErr w:type="spellEnd"/>
      <w:r w:rsidRPr="00D60FC6">
        <w:t xml:space="preserve"> a </w:t>
      </w:r>
      <w:proofErr w:type="spellStart"/>
      <w:r w:rsidRPr="00D60FC6">
        <w:t>quia</w:t>
      </w:r>
      <w:proofErr w:type="spellEnd"/>
      <w:r w:rsidRPr="00D60FC6">
        <w:t xml:space="preserve"> </w:t>
      </w:r>
      <w:proofErr w:type="spellStart"/>
      <w:r w:rsidRPr="00D60FC6">
        <w:t>nem</w:t>
      </w:r>
      <w:proofErr w:type="spellEnd"/>
      <w:r w:rsidRPr="00D60FC6">
        <w:t xml:space="preserve"> que </w:t>
      </w:r>
      <w:proofErr w:type="spellStart"/>
      <w:r w:rsidRPr="00D60FC6">
        <w:t>cusdam</w:t>
      </w:r>
      <w:proofErr w:type="spellEnd"/>
      <w:r w:rsidRPr="00D60FC6">
        <w:t xml:space="preserve"> qui </w:t>
      </w:r>
      <w:proofErr w:type="spellStart"/>
      <w:r w:rsidRPr="00D60FC6">
        <w:t>doluptatiae</w:t>
      </w:r>
      <w:proofErr w:type="spellEnd"/>
      <w:r w:rsidRPr="00D60FC6">
        <w:t xml:space="preserve">. </w:t>
      </w:r>
      <w:proofErr w:type="spellStart"/>
      <w:r w:rsidRPr="00D60FC6">
        <w:t>Dolorum</w:t>
      </w:r>
      <w:proofErr w:type="spellEnd"/>
      <w:r w:rsidRPr="00D60FC6">
        <w:t xml:space="preserve"> </w:t>
      </w:r>
      <w:proofErr w:type="spellStart"/>
      <w:r w:rsidRPr="00D60FC6">
        <w:t>eatinve</w:t>
      </w:r>
      <w:proofErr w:type="spellEnd"/>
      <w:r w:rsidRPr="00D60FC6">
        <w:t xml:space="preserve"> </w:t>
      </w:r>
      <w:proofErr w:type="spellStart"/>
      <w:r w:rsidRPr="00D60FC6">
        <w:t>llestiorum</w:t>
      </w:r>
      <w:proofErr w:type="spellEnd"/>
      <w:r w:rsidRPr="00D60FC6">
        <w:t xml:space="preserve"> rest </w:t>
      </w:r>
      <w:proofErr w:type="spellStart"/>
      <w:r w:rsidRPr="00D60FC6">
        <w:t>explibusdam</w:t>
      </w:r>
      <w:proofErr w:type="spellEnd"/>
      <w:r w:rsidRPr="00D60FC6">
        <w:t xml:space="preserve"> re </w:t>
      </w:r>
      <w:proofErr w:type="spellStart"/>
      <w:r w:rsidRPr="00D60FC6">
        <w:t>iThis</w:t>
      </w:r>
      <w:proofErr w:type="spellEnd"/>
      <w:r w:rsidRPr="00D60FC6">
        <w:t xml:space="preserve"> is plain text</w:t>
      </w:r>
    </w:p>
    <w:p w14:paraId="02F591ED" w14:textId="77777777" w:rsidR="00D85EE4" w:rsidRDefault="008E7C4D" w:rsidP="00D60FC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  <w:r w:rsidR="00D60FC6">
        <w:t xml:space="preserve"> </w:t>
      </w:r>
      <w:r w:rsidR="00D60FC6" w:rsidRPr="00555163">
        <w:t xml:space="preserve">Body Text: </w:t>
      </w:r>
      <w:proofErr w:type="spellStart"/>
      <w:r w:rsidR="00D60FC6" w:rsidRPr="00555163">
        <w:t>Quisiminusam</w:t>
      </w:r>
      <w:proofErr w:type="spellEnd"/>
    </w:p>
    <w:p w14:paraId="21EBDDAF" w14:textId="77777777" w:rsidR="00D85EE4" w:rsidRDefault="008E7C4D" w:rsidP="00D60FC6">
      <w:pPr>
        <w:pStyle w:val="BodyText"/>
      </w:pPr>
      <w:r>
        <w:t xml:space="preserve"> For a line break</w:t>
      </w:r>
    </w:p>
    <w:p w14:paraId="70A438F9" w14:textId="77777777" w:rsidR="00D85EE4" w:rsidRDefault="008E7C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72A945A" w14:textId="77777777" w:rsidR="00D85EE4" w:rsidRDefault="008E7C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78A301D" w14:textId="77777777" w:rsidR="00D85EE4" w:rsidRDefault="008E7C4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64A632" w14:textId="77777777" w:rsidR="00D85EE4" w:rsidRDefault="008E7C4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F48A7F4" w14:textId="77777777" w:rsidR="00D85EE4" w:rsidRDefault="008E7C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16002AC" w14:textId="77777777" w:rsidR="00D85EE4" w:rsidRDefault="008E7C4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lastRenderedPageBreak/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B5361D2" w14:textId="77777777" w:rsidR="00D85EE4" w:rsidRDefault="008E7C4D">
      <w:pPr>
        <w:pStyle w:val="SourceCode"/>
      </w:pP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ke_model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mtcar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cy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make_model, mpg, w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t =</w:t>
      </w:r>
      <w:r>
        <w:rPr>
          <w:rStyle w:val="NormalTok"/>
        </w:rPr>
        <w:t xml:space="preserve"> wt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 xml:space="preserve">(make_model) </w:t>
      </w:r>
      <w:r>
        <w:br/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 xml:space="preserve">(df)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06"/>
        <w:gridCol w:w="625"/>
        <w:gridCol w:w="684"/>
      </w:tblGrid>
      <w:tr w:rsidR="00D85EE4" w14:paraId="4B6C925C" w14:textId="77777777" w:rsidTr="009C4D46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C66E4" w14:textId="77777777" w:rsidR="00D85EE4" w:rsidRDefault="008E7C4D" w:rsidP="009C4D46">
            <w:pPr>
              <w:pStyle w:val="Compact"/>
            </w:pPr>
            <w:r>
              <w:t>make_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41C1B" w14:textId="77777777" w:rsidR="00D85EE4" w:rsidRDefault="008E7C4D" w:rsidP="009C4D46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972B80" w14:textId="77777777" w:rsidR="00D85EE4" w:rsidRDefault="008E7C4D" w:rsidP="009C4D46">
            <w:pPr>
              <w:pStyle w:val="Compact"/>
            </w:pPr>
            <w:r>
              <w:t>wt</w:t>
            </w:r>
          </w:p>
        </w:tc>
      </w:tr>
      <w:tr w:rsidR="00D85EE4" w14:paraId="69D15E67" w14:textId="77777777">
        <w:tc>
          <w:tcPr>
            <w:tcW w:w="0" w:type="auto"/>
          </w:tcPr>
          <w:p w14:paraId="1F37AA7E" w14:textId="77777777" w:rsidR="00D85EE4" w:rsidRPr="009C4D46" w:rsidRDefault="008E7C4D" w:rsidP="009C4D46">
            <w:pPr>
              <w:pStyle w:val="Compact"/>
            </w:pPr>
            <w:r w:rsidRPr="009C4D46">
              <w:t>Datsun 710</w:t>
            </w:r>
          </w:p>
        </w:tc>
        <w:tc>
          <w:tcPr>
            <w:tcW w:w="0" w:type="auto"/>
          </w:tcPr>
          <w:p w14:paraId="359459CC" w14:textId="77777777" w:rsidR="00D85EE4" w:rsidRDefault="008E7C4D" w:rsidP="009C4D4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1745BF87" w14:textId="77777777" w:rsidR="00D85EE4" w:rsidRDefault="008E7C4D" w:rsidP="009C4D46">
            <w:pPr>
              <w:pStyle w:val="Compact"/>
            </w:pPr>
            <w:r>
              <w:t>2320</w:t>
            </w:r>
          </w:p>
        </w:tc>
      </w:tr>
      <w:tr w:rsidR="00D85EE4" w14:paraId="1B3512C0" w14:textId="77777777">
        <w:tc>
          <w:tcPr>
            <w:tcW w:w="0" w:type="auto"/>
          </w:tcPr>
          <w:p w14:paraId="201F96BF" w14:textId="77777777" w:rsidR="00D85EE4" w:rsidRDefault="008E7C4D" w:rsidP="009C4D46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76E6E47E" w14:textId="77777777" w:rsidR="00D85EE4" w:rsidRDefault="008E7C4D" w:rsidP="009C4D46">
            <w:pPr>
              <w:pStyle w:val="Compact"/>
            </w:pPr>
            <w:r>
              <w:t>32.4</w:t>
            </w:r>
          </w:p>
        </w:tc>
        <w:tc>
          <w:tcPr>
            <w:tcW w:w="0" w:type="auto"/>
          </w:tcPr>
          <w:p w14:paraId="12D89E14" w14:textId="77777777" w:rsidR="00D85EE4" w:rsidRDefault="008E7C4D" w:rsidP="009C4D46">
            <w:pPr>
              <w:pStyle w:val="Compact"/>
            </w:pPr>
            <w:r>
              <w:t>2200</w:t>
            </w:r>
          </w:p>
        </w:tc>
      </w:tr>
      <w:tr w:rsidR="00D85EE4" w14:paraId="681EA64B" w14:textId="77777777">
        <w:tc>
          <w:tcPr>
            <w:tcW w:w="0" w:type="auto"/>
          </w:tcPr>
          <w:p w14:paraId="5E1D0D0A" w14:textId="77777777" w:rsidR="00D85EE4" w:rsidRDefault="008E7C4D" w:rsidP="009C4D46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1B8A28CE" w14:textId="77777777" w:rsidR="00D85EE4" w:rsidRDefault="008E7C4D" w:rsidP="009C4D46">
            <w:pPr>
              <w:pStyle w:val="Compact"/>
            </w:pPr>
            <w:r>
              <w:t>27.3</w:t>
            </w:r>
          </w:p>
        </w:tc>
        <w:tc>
          <w:tcPr>
            <w:tcW w:w="0" w:type="auto"/>
          </w:tcPr>
          <w:p w14:paraId="1E4C1718" w14:textId="77777777" w:rsidR="00D85EE4" w:rsidRDefault="008E7C4D" w:rsidP="009C4D46">
            <w:pPr>
              <w:pStyle w:val="Compact"/>
            </w:pPr>
            <w:r>
              <w:t>1935</w:t>
            </w:r>
          </w:p>
        </w:tc>
      </w:tr>
      <w:tr w:rsidR="00D85EE4" w14:paraId="5658B3F6" w14:textId="77777777">
        <w:tc>
          <w:tcPr>
            <w:tcW w:w="0" w:type="auto"/>
          </w:tcPr>
          <w:p w14:paraId="7ADE7C62" w14:textId="77777777" w:rsidR="00D85EE4" w:rsidRDefault="008E7C4D" w:rsidP="009C4D46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4456C672" w14:textId="77777777" w:rsidR="00D85EE4" w:rsidRDefault="008E7C4D" w:rsidP="009C4D4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5007CD38" w14:textId="77777777" w:rsidR="00D85EE4" w:rsidRDefault="008E7C4D" w:rsidP="009C4D46">
            <w:pPr>
              <w:pStyle w:val="Compact"/>
            </w:pPr>
            <w:r>
              <w:t>1615</w:t>
            </w:r>
          </w:p>
        </w:tc>
      </w:tr>
      <w:tr w:rsidR="00D85EE4" w14:paraId="18D19834" w14:textId="77777777">
        <w:tc>
          <w:tcPr>
            <w:tcW w:w="0" w:type="auto"/>
          </w:tcPr>
          <w:p w14:paraId="23FCBD4F" w14:textId="77777777" w:rsidR="00D85EE4" w:rsidRDefault="008E7C4D" w:rsidP="009C4D46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31F74A7B" w14:textId="77777777" w:rsidR="00D85EE4" w:rsidRDefault="008E7C4D" w:rsidP="009C4D4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76F10ECC" w14:textId="77777777" w:rsidR="00D85EE4" w:rsidRDefault="008E7C4D" w:rsidP="009C4D46">
            <w:pPr>
              <w:pStyle w:val="Compact"/>
            </w:pPr>
            <w:r>
              <w:t>1513</w:t>
            </w:r>
          </w:p>
        </w:tc>
      </w:tr>
      <w:tr w:rsidR="00D85EE4" w14:paraId="5F2207AD" w14:textId="77777777">
        <w:tc>
          <w:tcPr>
            <w:tcW w:w="0" w:type="auto"/>
          </w:tcPr>
          <w:p w14:paraId="3BC8D28A" w14:textId="77777777" w:rsidR="00D85EE4" w:rsidRDefault="008E7C4D" w:rsidP="009C4D46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2241D532" w14:textId="77777777" w:rsidR="00D85EE4" w:rsidRDefault="008E7C4D" w:rsidP="009C4D4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529CA991" w14:textId="77777777" w:rsidR="00D85EE4" w:rsidRDefault="008E7C4D" w:rsidP="009C4D46">
            <w:pPr>
              <w:pStyle w:val="Compact"/>
            </w:pPr>
            <w:r>
              <w:t>3150</w:t>
            </w:r>
          </w:p>
        </w:tc>
      </w:tr>
      <w:tr w:rsidR="00D85EE4" w14:paraId="2DB42034" w14:textId="77777777">
        <w:tc>
          <w:tcPr>
            <w:tcW w:w="0" w:type="auto"/>
          </w:tcPr>
          <w:p w14:paraId="378D562F" w14:textId="77777777" w:rsidR="00D85EE4" w:rsidRDefault="008E7C4D" w:rsidP="009C4D46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443016DA" w14:textId="77777777" w:rsidR="00D85EE4" w:rsidRDefault="008E7C4D" w:rsidP="009C4D46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03E97181" w14:textId="77777777" w:rsidR="00D85EE4" w:rsidRDefault="008E7C4D" w:rsidP="009C4D46">
            <w:pPr>
              <w:pStyle w:val="Compact"/>
            </w:pPr>
            <w:r>
              <w:t>3190</w:t>
            </w:r>
          </w:p>
        </w:tc>
      </w:tr>
      <w:tr w:rsidR="00D85EE4" w14:paraId="246F77F9" w14:textId="77777777">
        <w:tc>
          <w:tcPr>
            <w:tcW w:w="0" w:type="auto"/>
          </w:tcPr>
          <w:p w14:paraId="72444986" w14:textId="77777777" w:rsidR="00D85EE4" w:rsidRDefault="008E7C4D" w:rsidP="009C4D46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40C58354" w14:textId="77777777" w:rsidR="00D85EE4" w:rsidRDefault="008E7C4D" w:rsidP="009C4D46">
            <w:pPr>
              <w:pStyle w:val="Compact"/>
            </w:pPr>
            <w:r>
              <w:t>26.0</w:t>
            </w:r>
          </w:p>
        </w:tc>
        <w:tc>
          <w:tcPr>
            <w:tcW w:w="0" w:type="auto"/>
          </w:tcPr>
          <w:p w14:paraId="744C0BD9" w14:textId="77777777" w:rsidR="00D85EE4" w:rsidRDefault="008E7C4D" w:rsidP="009C4D46">
            <w:pPr>
              <w:pStyle w:val="Compact"/>
            </w:pPr>
            <w:r>
              <w:t>2140</w:t>
            </w:r>
          </w:p>
        </w:tc>
      </w:tr>
      <w:tr w:rsidR="00D85EE4" w14:paraId="768FE70A" w14:textId="77777777">
        <w:tc>
          <w:tcPr>
            <w:tcW w:w="0" w:type="auto"/>
          </w:tcPr>
          <w:p w14:paraId="635A53E9" w14:textId="77777777" w:rsidR="00D85EE4" w:rsidRDefault="008E7C4D" w:rsidP="009C4D46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1B52044A" w14:textId="77777777" w:rsidR="00D85EE4" w:rsidRDefault="008E7C4D" w:rsidP="009C4D46">
            <w:pPr>
              <w:pStyle w:val="Compact"/>
            </w:pPr>
            <w:r>
              <w:t>33.9</w:t>
            </w:r>
          </w:p>
        </w:tc>
        <w:tc>
          <w:tcPr>
            <w:tcW w:w="0" w:type="auto"/>
          </w:tcPr>
          <w:p w14:paraId="347B3AEA" w14:textId="77777777" w:rsidR="00D85EE4" w:rsidRDefault="008E7C4D" w:rsidP="009C4D46">
            <w:pPr>
              <w:pStyle w:val="Compact"/>
            </w:pPr>
            <w:r>
              <w:t>1835</w:t>
            </w:r>
          </w:p>
        </w:tc>
      </w:tr>
      <w:tr w:rsidR="00D85EE4" w14:paraId="1FAEA460" w14:textId="77777777">
        <w:tc>
          <w:tcPr>
            <w:tcW w:w="0" w:type="auto"/>
          </w:tcPr>
          <w:p w14:paraId="099F6824" w14:textId="77777777" w:rsidR="00D85EE4" w:rsidRDefault="008E7C4D" w:rsidP="009C4D46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436AEA25" w14:textId="77777777" w:rsidR="00D85EE4" w:rsidRDefault="008E7C4D" w:rsidP="009C4D46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14:paraId="77A568B3" w14:textId="77777777" w:rsidR="00D85EE4" w:rsidRDefault="008E7C4D" w:rsidP="009C4D46">
            <w:pPr>
              <w:pStyle w:val="Compact"/>
            </w:pPr>
            <w:r>
              <w:t>2465</w:t>
            </w:r>
          </w:p>
        </w:tc>
      </w:tr>
      <w:tr w:rsidR="00D85EE4" w14:paraId="7728BA15" w14:textId="77777777">
        <w:tc>
          <w:tcPr>
            <w:tcW w:w="0" w:type="auto"/>
          </w:tcPr>
          <w:p w14:paraId="09E4A868" w14:textId="77777777" w:rsidR="00D85EE4" w:rsidRDefault="008E7C4D" w:rsidP="009C4D46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241D53BB" w14:textId="77777777" w:rsidR="00D85EE4" w:rsidRDefault="008E7C4D" w:rsidP="009C4D46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1421FE62" w14:textId="77777777" w:rsidR="00D85EE4" w:rsidRDefault="008E7C4D" w:rsidP="009C4D46">
            <w:pPr>
              <w:pStyle w:val="Compact"/>
            </w:pPr>
            <w:r>
              <w:t>2780</w:t>
            </w:r>
          </w:p>
        </w:tc>
      </w:tr>
    </w:tbl>
    <w:p w14:paraId="7077B894" w14:textId="77777777" w:rsidR="00D85EE4" w:rsidRDefault="008E7C4D" w:rsidP="00555163">
      <w:pPr>
        <w:pStyle w:val="Heading2"/>
      </w:pPr>
      <w:bookmarkStart w:id="6" w:name="including-plots"/>
      <w:bookmarkEnd w:id="6"/>
      <w:r>
        <w:t>Including Plots</w:t>
      </w:r>
    </w:p>
    <w:p w14:paraId="3BF0F6D5" w14:textId="77777777" w:rsidR="00D85EE4" w:rsidRDefault="008E7C4D" w:rsidP="00D60FC6">
      <w:pPr>
        <w:pStyle w:val="FirstParagraph"/>
      </w:pPr>
      <w:r>
        <w:t>You can also embed plots, for example:</w:t>
      </w:r>
    </w:p>
    <w:p w14:paraId="263A26F7" w14:textId="77777777" w:rsidR="00D85EE4" w:rsidRDefault="008E7C4D" w:rsidP="00D60FC6">
      <w:pPr>
        <w:pStyle w:val="BodyText"/>
      </w:pPr>
      <w:r>
        <w:rPr>
          <w:noProof/>
        </w:rPr>
        <w:lastRenderedPageBreak/>
        <w:drawing>
          <wp:inline distT="0" distB="0" distL="0" distR="0" wp14:anchorId="2E033A61" wp14:editId="4CE355D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keWord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5A68D" w14:textId="77777777" w:rsidR="00D85EE4" w:rsidRDefault="008E7C4D" w:rsidP="00D60FC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85EE4" w:rsidSect="00763FBB">
      <w:headerReference w:type="default" r:id="rId10"/>
      <w:pgSz w:w="12240" w:h="15840"/>
      <w:pgMar w:top="432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6C6B1F" w14:textId="77777777" w:rsidR="00A53D3D" w:rsidRDefault="00A53D3D">
      <w:pPr>
        <w:spacing w:after="0"/>
      </w:pPr>
      <w:r>
        <w:separator/>
      </w:r>
    </w:p>
  </w:endnote>
  <w:endnote w:type="continuationSeparator" w:id="0">
    <w:p w14:paraId="264B554E" w14:textId="77777777" w:rsidR="00A53D3D" w:rsidRDefault="00A53D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D6226F" w14:textId="77777777" w:rsidR="00A53D3D" w:rsidRDefault="00A53D3D">
      <w:r>
        <w:separator/>
      </w:r>
    </w:p>
  </w:footnote>
  <w:footnote w:type="continuationSeparator" w:id="0">
    <w:p w14:paraId="222A4070" w14:textId="77777777" w:rsidR="00A53D3D" w:rsidRDefault="00A53D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C5444" w14:textId="094007C6" w:rsidR="00845929" w:rsidRDefault="00845929" w:rsidP="00845929">
    <w:pPr>
      <w:pStyle w:val="Header"/>
      <w:ind w:right="1440"/>
    </w:pPr>
    <w:r>
      <w:tab/>
    </w:r>
    <w:r>
      <w:tab/>
    </w:r>
    <w:r>
      <w:rPr>
        <w:noProof/>
      </w:rPr>
      <w:drawing>
        <wp:inline distT="0" distB="0" distL="0" distR="0" wp14:anchorId="42045F04" wp14:editId="38915235">
          <wp:extent cx="1229360" cy="43526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Cbrand_Logo_Horizontal_PMS_186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6933" cy="4450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36B3B3" w14:textId="77777777" w:rsidR="00845929" w:rsidRDefault="00845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EE06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882F9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5E653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C3A84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4123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E845A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A02A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5C481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8A04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BE211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9245D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EFDE649"/>
    <w:multiLevelType w:val="multilevel"/>
    <w:tmpl w:val="9B884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6F3B"/>
    <w:rsid w:val="000303FF"/>
    <w:rsid w:val="000505CA"/>
    <w:rsid w:val="00084C8A"/>
    <w:rsid w:val="001B2D41"/>
    <w:rsid w:val="001C2BF2"/>
    <w:rsid w:val="001D2E12"/>
    <w:rsid w:val="001E1651"/>
    <w:rsid w:val="0036382E"/>
    <w:rsid w:val="00387C7E"/>
    <w:rsid w:val="003B5D81"/>
    <w:rsid w:val="003D1044"/>
    <w:rsid w:val="004E29B3"/>
    <w:rsid w:val="00555163"/>
    <w:rsid w:val="00590D07"/>
    <w:rsid w:val="005A2F75"/>
    <w:rsid w:val="006317AC"/>
    <w:rsid w:val="00763FBB"/>
    <w:rsid w:val="00784D58"/>
    <w:rsid w:val="00845929"/>
    <w:rsid w:val="008D6863"/>
    <w:rsid w:val="008E7C4D"/>
    <w:rsid w:val="009C4D46"/>
    <w:rsid w:val="009D1F04"/>
    <w:rsid w:val="00A11219"/>
    <w:rsid w:val="00A53D3D"/>
    <w:rsid w:val="00B86B75"/>
    <w:rsid w:val="00B87C5D"/>
    <w:rsid w:val="00BC48D5"/>
    <w:rsid w:val="00C36279"/>
    <w:rsid w:val="00C84B36"/>
    <w:rsid w:val="00D32F7E"/>
    <w:rsid w:val="00D60FC6"/>
    <w:rsid w:val="00D85EE4"/>
    <w:rsid w:val="00E315A3"/>
    <w:rsid w:val="00EF7F3A"/>
    <w:rsid w:val="00FB23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845F0"/>
  <w15:docId w15:val="{569408B5-BDDE-43B1-9A7F-52ACA28D2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5A2F75"/>
    <w:pPr>
      <w:keepLines/>
      <w:pageBreakBefore/>
      <w:spacing w:before="280" w:after="140"/>
      <w:outlineLvl w:val="0"/>
    </w:pPr>
    <w:rPr>
      <w:rFonts w:ascii="Arial" w:eastAsia="Times New Roman" w:hAnsi="Arial" w:cs="Arial"/>
      <w:b/>
      <w:bCs/>
      <w:color w:val="C8102E"/>
      <w:kern w:val="36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36382E"/>
    <w:pPr>
      <w:keepLines/>
      <w:spacing w:before="240" w:after="240"/>
      <w:outlineLvl w:val="1"/>
    </w:pPr>
    <w:rPr>
      <w:rFonts w:ascii="Times New Roman" w:eastAsia="Times New Roman" w:hAnsi="Times New Roman" w:cs="Times New Roman"/>
      <w:b/>
      <w:bCs/>
      <w:color w:val="4D525A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555163"/>
    <w:pPr>
      <w:keepNext/>
      <w:keepLines/>
      <w:spacing w:before="200" w:after="0"/>
      <w:outlineLvl w:val="2"/>
    </w:pPr>
    <w:rPr>
      <w:rFonts w:ascii="Arial" w:eastAsiaTheme="majorEastAsia" w:hAnsi="Arial" w:cs="Arial"/>
      <w:b/>
      <w:color w:val="C8102E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F04"/>
    <w:pPr>
      <w:spacing w:before="40" w:after="40"/>
      <w:outlineLvl w:val="3"/>
    </w:pPr>
    <w:rPr>
      <w:rFonts w:ascii="Arial" w:eastAsia="Times New Roman" w:hAnsi="Arial" w:cs="Arial"/>
      <w:b/>
      <w:bCs/>
      <w:color w:val="4D525A"/>
    </w:rPr>
  </w:style>
  <w:style w:type="paragraph" w:styleId="Heading5">
    <w:name w:val="heading 5"/>
    <w:basedOn w:val="Normal"/>
    <w:next w:val="BodyText"/>
    <w:uiPriority w:val="9"/>
    <w:unhideWhenUsed/>
    <w:qFormat/>
    <w:rsid w:val="006317AC"/>
    <w:pPr>
      <w:keepNext/>
      <w:keepLines/>
      <w:shd w:val="clear" w:color="auto" w:fill="FFFF00"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60FC6"/>
    <w:pPr>
      <w:spacing w:before="180" w:after="180"/>
    </w:pPr>
    <w:rPr>
      <w:rFonts w:ascii="Arial" w:hAnsi="Arial" w:cs="Arial"/>
      <w:color w:val="4D525A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555163"/>
  </w:style>
  <w:style w:type="paragraph" w:customStyle="1" w:styleId="Compact">
    <w:name w:val="Compact"/>
    <w:basedOn w:val="BodyText"/>
    <w:qFormat/>
    <w:rsid w:val="009C4D46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555163"/>
    <w:pPr>
      <w:keepNext/>
      <w:keepLines/>
      <w:spacing w:before="480" w:after="240"/>
    </w:pPr>
    <w:rPr>
      <w:rFonts w:ascii="Arial" w:eastAsiaTheme="majorEastAsia" w:hAnsi="Arial" w:cs="Arial"/>
      <w:b/>
      <w:smallCaps/>
      <w:color w:val="C8102E"/>
      <w:sz w:val="64"/>
      <w:szCs w:val="6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555163"/>
    <w:pPr>
      <w:keepNext/>
      <w:keepLines/>
    </w:pPr>
    <w:rPr>
      <w:rFonts w:ascii="Times" w:hAnsi="Times" w:cs="Times"/>
      <w:b/>
      <w:bCs/>
      <w:color w:val="4D525A"/>
      <w:sz w:val="48"/>
      <w:szCs w:val="48"/>
    </w:rPr>
  </w:style>
  <w:style w:type="paragraph" w:styleId="Date">
    <w:name w:val="Date"/>
    <w:basedOn w:val="Normal"/>
    <w:next w:val="BodyText"/>
    <w:qFormat/>
    <w:rsid w:val="00555163"/>
    <w:pPr>
      <w:spacing w:after="100"/>
      <w:outlineLvl w:val="4"/>
    </w:pPr>
    <w:rPr>
      <w:rFonts w:ascii="Arial" w:eastAsia="Times New Roman" w:hAnsi="Arial" w:cs="Arial"/>
      <w:smallCaps/>
      <w:color w:val="94979C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4592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45929"/>
  </w:style>
  <w:style w:type="paragraph" w:styleId="Footer">
    <w:name w:val="footer"/>
    <w:basedOn w:val="Normal"/>
    <w:link w:val="FooterChar"/>
    <w:unhideWhenUsed/>
    <w:rsid w:val="0084592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929"/>
  </w:style>
  <w:style w:type="character" w:customStyle="1" w:styleId="HighlightText">
    <w:name w:val="HighlightText"/>
    <w:basedOn w:val="IntenseEmphasis"/>
    <w:uiPriority w:val="1"/>
    <w:qFormat/>
    <w:rsid w:val="00EF7F3A"/>
    <w:rPr>
      <w:i/>
      <w:iCs/>
      <w:color w:val="000000" w:themeColor="text1"/>
      <w:bdr w:val="none" w:sz="0" w:space="0" w:color="auto"/>
      <w:shd w:val="clear" w:color="auto" w:fill="FFFF00"/>
    </w:rPr>
  </w:style>
  <w:style w:type="character" w:customStyle="1" w:styleId="BodyTextChar">
    <w:name w:val="Body Text Char"/>
    <w:basedOn w:val="DefaultParagraphFont"/>
    <w:link w:val="BodyText"/>
    <w:rsid w:val="00EF7F3A"/>
    <w:rPr>
      <w:rFonts w:ascii="Arial" w:hAnsi="Arial" w:cs="Arial"/>
      <w:color w:val="4D525A"/>
      <w:sz w:val="21"/>
      <w:szCs w:val="21"/>
    </w:rPr>
  </w:style>
  <w:style w:type="character" w:styleId="IntenseEmphasis">
    <w:name w:val="Intense Emphasis"/>
    <w:basedOn w:val="DefaultParagraphFont"/>
    <w:rsid w:val="00EF7F3A"/>
    <w:rPr>
      <w:i/>
      <w:iCs/>
      <w:color w:val="4F81BD" w:themeColor="accent1"/>
    </w:rPr>
  </w:style>
  <w:style w:type="paragraph" w:customStyle="1" w:styleId="HighlightPara">
    <w:name w:val="HighlightPara"/>
    <w:link w:val="HighlightParaChar"/>
    <w:qFormat/>
    <w:rsid w:val="00D32F7E"/>
    <w:pPr>
      <w:shd w:val="clear" w:color="auto" w:fill="FFFF00"/>
    </w:pPr>
    <w:rPr>
      <w:b/>
      <w:i/>
      <w:color w:val="000000" w:themeColor="text1"/>
    </w:rPr>
  </w:style>
  <w:style w:type="character" w:customStyle="1" w:styleId="HighlightParaChar">
    <w:name w:val="HighlightPara Char"/>
    <w:basedOn w:val="DefaultParagraphFont"/>
    <w:link w:val="HighlightPara"/>
    <w:rsid w:val="00D32F7E"/>
    <w:rPr>
      <w:b/>
      <w:i/>
      <w:color w:val="000000" w:themeColor="text1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396D627-A67C-334D-8A76-DB4BE9980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Microsoft Office User</cp:lastModifiedBy>
  <cp:revision>16</cp:revision>
  <dcterms:created xsi:type="dcterms:W3CDTF">2019-02-28T17:44:00Z</dcterms:created>
  <dcterms:modified xsi:type="dcterms:W3CDTF">2019-06-30T21:46:00Z</dcterms:modified>
</cp:coreProperties>
</file>